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0E2F9F92" w:rsidR="00C12E83" w:rsidRPr="00553C1A" w:rsidRDefault="00A84FDC" w:rsidP="002F43DD">
      <w:pPr>
        <w:ind w:firstLineChars="200" w:firstLine="420"/>
        <w:rPr>
          <w:b/>
          <w:bCs/>
          <w:color w:val="000000"/>
          <w:szCs w:val="21"/>
        </w:rPr>
      </w:pPr>
      <w:r>
        <w:rPr>
          <w:rFonts w:hint="eastAsia"/>
          <w:noProof/>
        </w:rPr>
        <w:t xml:space="preserve"> </w:t>
      </w:r>
    </w:p>
    <w:p w14:paraId="35DE933E" w14:textId="54095484" w:rsidR="00190B6C" w:rsidRPr="00190B6C" w:rsidRDefault="00A84FDC" w:rsidP="00190B6C">
      <w:pPr>
        <w:rPr>
          <w:rFonts w:hint="eastAsia"/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CAD162F" wp14:editId="3C14F5A1">
            <wp:simplePos x="0" y="0"/>
            <wp:positionH relativeFrom="column">
              <wp:posOffset>3780919</wp:posOffset>
            </wp:positionH>
            <wp:positionV relativeFrom="paragraph">
              <wp:posOffset>104495</wp:posOffset>
            </wp:positionV>
            <wp:extent cx="1506900" cy="1800000"/>
            <wp:effectExtent l="0" t="0" r="0" b="0"/>
            <wp:wrapSquare wrapText="bothSides"/>
            <wp:docPr id="18990573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57335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9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0B6C" w:rsidRPr="00190B6C">
        <w:rPr>
          <w:rFonts w:hint="eastAsia"/>
          <w:b/>
          <w:bCs/>
          <w:color w:val="000000"/>
          <w:szCs w:val="21"/>
        </w:rPr>
        <w:t>中文书名：《飞越天际线：桥梁颂歌》</w:t>
      </w:r>
    </w:p>
    <w:p w14:paraId="36C38DB0" w14:textId="77777777" w:rsidR="00190B6C" w:rsidRPr="00190B6C" w:rsidRDefault="00190B6C" w:rsidP="00190B6C">
      <w:pPr>
        <w:rPr>
          <w:rFonts w:hint="eastAsia"/>
          <w:b/>
          <w:bCs/>
          <w:color w:val="000000"/>
          <w:szCs w:val="21"/>
        </w:rPr>
      </w:pPr>
      <w:r w:rsidRPr="00190B6C">
        <w:rPr>
          <w:rFonts w:hint="eastAsia"/>
          <w:b/>
          <w:bCs/>
          <w:color w:val="000000"/>
          <w:szCs w:val="21"/>
        </w:rPr>
        <w:t>英文书名：</w:t>
      </w:r>
      <w:r w:rsidRPr="00190B6C">
        <w:rPr>
          <w:rFonts w:hint="eastAsia"/>
          <w:b/>
          <w:bCs/>
          <w:color w:val="000000"/>
          <w:szCs w:val="21"/>
        </w:rPr>
        <w:t>Reaching Across the Sky</w:t>
      </w:r>
    </w:p>
    <w:p w14:paraId="071F5C74" w14:textId="41570E4D" w:rsidR="00190B6C" w:rsidRPr="00190B6C" w:rsidRDefault="00190B6C" w:rsidP="00190B6C">
      <w:pPr>
        <w:rPr>
          <w:rFonts w:hint="eastAsia"/>
          <w:b/>
          <w:bCs/>
          <w:color w:val="000000"/>
          <w:szCs w:val="21"/>
        </w:rPr>
      </w:pPr>
      <w:r w:rsidRPr="00190B6C">
        <w:rPr>
          <w:rFonts w:hint="eastAsia"/>
          <w:b/>
          <w:bCs/>
          <w:color w:val="000000"/>
          <w:szCs w:val="21"/>
        </w:rPr>
        <w:t>作　　者：</w:t>
      </w:r>
      <w:r w:rsidR="006B463B" w:rsidRPr="00190B6C">
        <w:rPr>
          <w:rFonts w:hint="eastAsia"/>
          <w:b/>
          <w:bCs/>
          <w:color w:val="000000"/>
          <w:szCs w:val="21"/>
        </w:rPr>
        <w:t xml:space="preserve"> </w:t>
      </w:r>
      <w:r w:rsidRPr="00190B6C">
        <w:rPr>
          <w:rFonts w:hint="eastAsia"/>
          <w:b/>
          <w:bCs/>
          <w:color w:val="000000"/>
          <w:szCs w:val="21"/>
        </w:rPr>
        <w:t>Christy Hale</w:t>
      </w:r>
    </w:p>
    <w:p w14:paraId="7EB8ABA1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版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社：</w:t>
      </w:r>
      <w:r w:rsidRPr="00884AC5">
        <w:rPr>
          <w:rFonts w:hint="eastAsia"/>
          <w:b/>
          <w:bCs/>
          <w:color w:val="000000"/>
          <w:szCs w:val="21"/>
        </w:rPr>
        <w:t>Little Brown</w:t>
      </w:r>
    </w:p>
    <w:p w14:paraId="0D9D3F9E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代理公司：</w:t>
      </w:r>
      <w:r w:rsidRPr="00884AC5">
        <w:rPr>
          <w:rFonts w:hint="eastAsia"/>
          <w:b/>
          <w:bCs/>
          <w:color w:val="000000"/>
          <w:szCs w:val="21"/>
        </w:rPr>
        <w:t>Little Brown/ANA</w:t>
      </w:r>
    </w:p>
    <w:p w14:paraId="4CC452B4" w14:textId="77777777" w:rsidR="00190B6C" w:rsidRPr="00190B6C" w:rsidRDefault="00190B6C" w:rsidP="00190B6C">
      <w:pPr>
        <w:rPr>
          <w:rFonts w:hint="eastAsia"/>
          <w:b/>
          <w:bCs/>
          <w:color w:val="000000"/>
          <w:szCs w:val="21"/>
        </w:rPr>
      </w:pPr>
      <w:r w:rsidRPr="00190B6C">
        <w:rPr>
          <w:rFonts w:hint="eastAsia"/>
          <w:b/>
          <w:bCs/>
          <w:color w:val="000000"/>
          <w:szCs w:val="21"/>
        </w:rPr>
        <w:t>页　　数：</w:t>
      </w:r>
      <w:r w:rsidRPr="00190B6C">
        <w:rPr>
          <w:rFonts w:hint="eastAsia"/>
          <w:b/>
          <w:bCs/>
          <w:color w:val="000000"/>
          <w:szCs w:val="21"/>
        </w:rPr>
        <w:t>48</w:t>
      </w:r>
      <w:r w:rsidRPr="00190B6C">
        <w:rPr>
          <w:rFonts w:hint="eastAsia"/>
          <w:b/>
          <w:bCs/>
          <w:color w:val="000000"/>
          <w:szCs w:val="21"/>
        </w:rPr>
        <w:t>页</w:t>
      </w:r>
    </w:p>
    <w:p w14:paraId="6E45F7C1" w14:textId="41A8AB19" w:rsidR="00884AC5" w:rsidRPr="00884AC5" w:rsidRDefault="00190B6C" w:rsidP="00190B6C">
      <w:pPr>
        <w:rPr>
          <w:b/>
          <w:bCs/>
          <w:color w:val="000000"/>
          <w:szCs w:val="21"/>
        </w:rPr>
      </w:pPr>
      <w:r w:rsidRPr="00190B6C">
        <w:rPr>
          <w:rFonts w:hint="eastAsia"/>
          <w:b/>
          <w:bCs/>
          <w:color w:val="000000"/>
          <w:szCs w:val="21"/>
        </w:rPr>
        <w:t>出版时间：</w:t>
      </w:r>
      <w:r w:rsidRPr="00190B6C">
        <w:rPr>
          <w:rFonts w:hint="eastAsia"/>
          <w:b/>
          <w:bCs/>
          <w:color w:val="000000"/>
          <w:szCs w:val="21"/>
        </w:rPr>
        <w:t>2026</w:t>
      </w:r>
      <w:r w:rsidRPr="00190B6C">
        <w:rPr>
          <w:rFonts w:hint="eastAsia"/>
          <w:b/>
          <w:bCs/>
          <w:color w:val="000000"/>
          <w:szCs w:val="21"/>
        </w:rPr>
        <w:t>年</w:t>
      </w:r>
      <w:r w:rsidRPr="00190B6C">
        <w:rPr>
          <w:rFonts w:hint="eastAsia"/>
          <w:b/>
          <w:bCs/>
          <w:color w:val="000000"/>
          <w:szCs w:val="21"/>
        </w:rPr>
        <w:t>5</w:t>
      </w:r>
      <w:r w:rsidRPr="00190B6C">
        <w:rPr>
          <w:rFonts w:hint="eastAsia"/>
          <w:b/>
          <w:bCs/>
          <w:color w:val="000000"/>
          <w:szCs w:val="21"/>
        </w:rPr>
        <w:t>月</w:t>
      </w:r>
    </w:p>
    <w:p w14:paraId="1E7181D5" w14:textId="635D103C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77AD2CB6" w:rsidR="000B0F4A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儿童</w:t>
      </w:r>
      <w:r w:rsidR="00190B6C">
        <w:rPr>
          <w:rFonts w:hint="eastAsia"/>
          <w:b/>
          <w:bCs/>
          <w:color w:val="000000"/>
          <w:szCs w:val="21"/>
        </w:rPr>
        <w:t>知识</w:t>
      </w:r>
      <w:r w:rsidR="005069B8">
        <w:rPr>
          <w:rFonts w:hint="eastAsia"/>
          <w:b/>
          <w:bCs/>
          <w:color w:val="000000"/>
          <w:szCs w:val="21"/>
        </w:rPr>
        <w:t>绘本</w:t>
      </w:r>
    </w:p>
    <w:p w14:paraId="51D03641" w14:textId="77777777" w:rsidR="006A47CD" w:rsidRPr="000B0F4A" w:rsidRDefault="006A47CD" w:rsidP="006A47CD">
      <w:pPr>
        <w:rPr>
          <w:b/>
          <w:bCs/>
          <w:color w:val="000000"/>
          <w:szCs w:val="21"/>
        </w:rPr>
      </w:pPr>
    </w:p>
    <w:p w14:paraId="5D4A966B" w14:textId="13F94A1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D73A8D5" w14:textId="77777777" w:rsidR="00A84FDC" w:rsidRDefault="00A84FDC" w:rsidP="00A84FDC">
      <w:pPr>
        <w:ind w:firstLineChars="200" w:firstLine="422"/>
        <w:rPr>
          <w:b/>
          <w:bCs/>
          <w:szCs w:val="21"/>
        </w:rPr>
      </w:pPr>
    </w:p>
    <w:p w14:paraId="5224C5C1" w14:textId="7F2D71CC" w:rsidR="00A84FDC" w:rsidRPr="00A84FDC" w:rsidRDefault="00A84FDC" w:rsidP="00A84FDC">
      <w:pPr>
        <w:ind w:firstLineChars="200" w:firstLine="420"/>
        <w:rPr>
          <w:szCs w:val="21"/>
        </w:rPr>
      </w:pPr>
      <w:r w:rsidRPr="00A84FDC">
        <w:rPr>
          <w:szCs w:val="21"/>
        </w:rPr>
        <w:t>在这本知识性绘本中，畅览全球逾百座桥梁，领略人类创新精神、工程科学魅力与世界连接的温暖。</w:t>
      </w:r>
    </w:p>
    <w:p w14:paraId="63DEFA8A" w14:textId="77777777" w:rsidR="00A84FDC" w:rsidRDefault="00A84FDC" w:rsidP="00A84FDC">
      <w:pPr>
        <w:ind w:firstLineChars="200" w:firstLine="420"/>
        <w:rPr>
          <w:szCs w:val="21"/>
        </w:rPr>
      </w:pPr>
    </w:p>
    <w:p w14:paraId="67C35899" w14:textId="2920A176" w:rsidR="00A84FDC" w:rsidRPr="00A84FDC" w:rsidRDefault="00A84FDC" w:rsidP="00A84FDC">
      <w:pPr>
        <w:ind w:firstLineChars="200" w:firstLine="420"/>
        <w:rPr>
          <w:szCs w:val="21"/>
        </w:rPr>
      </w:pPr>
      <w:r w:rsidRPr="00A84FDC">
        <w:rPr>
          <w:szCs w:val="21"/>
        </w:rPr>
        <w:t>桥梁是人类创新的壮举，它们将人们紧密相连。</w:t>
      </w:r>
    </w:p>
    <w:p w14:paraId="03360748" w14:textId="77777777" w:rsidR="00A84FDC" w:rsidRDefault="00A84FDC" w:rsidP="00A84FDC">
      <w:pPr>
        <w:ind w:firstLineChars="200" w:firstLine="420"/>
        <w:rPr>
          <w:szCs w:val="21"/>
        </w:rPr>
      </w:pPr>
    </w:p>
    <w:p w14:paraId="4C2ADD78" w14:textId="7C3E75B1" w:rsidR="00A84FDC" w:rsidRPr="00A84FDC" w:rsidRDefault="00A84FDC" w:rsidP="00A84FDC">
      <w:pPr>
        <w:ind w:firstLineChars="200" w:firstLine="420"/>
        <w:rPr>
          <w:szCs w:val="21"/>
        </w:rPr>
      </w:pPr>
      <w:r w:rsidRPr="00A84FDC">
        <w:rPr>
          <w:szCs w:val="21"/>
        </w:rPr>
        <w:t>这部重要的</w:t>
      </w:r>
      <w:r w:rsidRPr="00A84FDC">
        <w:rPr>
          <w:szCs w:val="21"/>
        </w:rPr>
        <w:t>STEAM</w:t>
      </w:r>
      <w:r w:rsidRPr="00A84FDC">
        <w:rPr>
          <w:szCs w:val="21"/>
        </w:rPr>
        <w:t>读物赞颂这些建筑与工程的奇观，内容涵盖自然界的桥梁范例、不同建筑风格与材料，以及其背后的科学原理。这是一部为年轻读者准备的关于桥梁的百科全书，全方位解读这些连接世界人民的宏伟建筑。</w:t>
      </w:r>
    </w:p>
    <w:p w14:paraId="1FE5F077" w14:textId="237F100C" w:rsidR="00A856C0" w:rsidRDefault="00A856C0" w:rsidP="00393AA0">
      <w:pPr>
        <w:ind w:firstLineChars="200" w:firstLine="420"/>
        <w:rPr>
          <w:szCs w:val="21"/>
        </w:rPr>
      </w:pPr>
    </w:p>
    <w:p w14:paraId="60CE7739" w14:textId="0996A40C" w:rsidR="00C12E83" w:rsidRPr="00393AA0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393AA0">
        <w:rPr>
          <w:b/>
          <w:bCs/>
          <w:color w:val="000000"/>
          <w:szCs w:val="21"/>
        </w:rPr>
        <w:t>作者简介：</w:t>
      </w:r>
    </w:p>
    <w:p w14:paraId="3180FA74" w14:textId="77777777" w:rsidR="00A84FDC" w:rsidRDefault="00A84FDC" w:rsidP="00A84FDC">
      <w:pPr>
        <w:ind w:firstLineChars="200" w:firstLine="422"/>
        <w:rPr>
          <w:b/>
          <w:bCs/>
          <w:color w:val="000000"/>
          <w:szCs w:val="21"/>
        </w:rPr>
      </w:pPr>
    </w:p>
    <w:p w14:paraId="5869DB86" w14:textId="22E4759E" w:rsidR="00A84FDC" w:rsidRPr="00A84FDC" w:rsidRDefault="00A84FDC" w:rsidP="00A84FDC">
      <w:pPr>
        <w:ind w:firstLineChars="200" w:firstLine="422"/>
        <w:rPr>
          <w:color w:val="000000"/>
          <w:szCs w:val="21"/>
        </w:rPr>
      </w:pPr>
      <w:r w:rsidRPr="00A84FDC">
        <w:rPr>
          <w:b/>
          <w:bCs/>
          <w:color w:val="000000"/>
          <w:szCs w:val="21"/>
        </w:rPr>
        <w:t>克里斯蒂</w:t>
      </w:r>
      <w:r w:rsidRPr="00A84FDC">
        <w:rPr>
          <w:b/>
          <w:bCs/>
          <w:color w:val="000000"/>
          <w:szCs w:val="21"/>
        </w:rPr>
        <w:t>·</w:t>
      </w:r>
      <w:r w:rsidRPr="00A84FDC">
        <w:rPr>
          <w:b/>
          <w:bCs/>
          <w:color w:val="000000"/>
          <w:szCs w:val="21"/>
        </w:rPr>
        <w:t>黑尔（</w:t>
      </w:r>
      <w:r w:rsidRPr="00A84FDC">
        <w:rPr>
          <w:b/>
          <w:bCs/>
          <w:color w:val="000000"/>
          <w:szCs w:val="21"/>
        </w:rPr>
        <w:t>Christy Hale</w:t>
      </w:r>
      <w:r w:rsidRPr="00A84FDC">
        <w:rPr>
          <w:b/>
          <w:bCs/>
          <w:color w:val="000000"/>
          <w:szCs w:val="21"/>
        </w:rPr>
        <w:t>）</w:t>
      </w:r>
      <w:r w:rsidRPr="00A84FDC">
        <w:rPr>
          <w:color w:val="000000"/>
          <w:szCs w:val="21"/>
        </w:rPr>
        <w:t> </w:t>
      </w:r>
      <w:r w:rsidRPr="00A84FDC">
        <w:rPr>
          <w:color w:val="000000"/>
          <w:szCs w:val="21"/>
        </w:rPr>
        <w:t>创作了众多获奖童书，其中包括两部美国图书馆协会著名图书（</w:t>
      </w:r>
      <w:r w:rsidRPr="00A84FDC">
        <w:rPr>
          <w:color w:val="000000"/>
          <w:szCs w:val="21"/>
        </w:rPr>
        <w:t>ALA Notable</w:t>
      </w:r>
      <w:r w:rsidRPr="00A84FDC">
        <w:rPr>
          <w:color w:val="000000"/>
          <w:szCs w:val="21"/>
        </w:rPr>
        <w:t>）：《筑梦：建筑庆典》（</w:t>
      </w:r>
      <w:r w:rsidRPr="00A84FDC">
        <w:rPr>
          <w:i/>
          <w:iCs/>
          <w:color w:val="000000"/>
          <w:szCs w:val="21"/>
        </w:rPr>
        <w:t>Dreaming Up: A Celebration of Building</w:t>
      </w:r>
      <w:r w:rsidRPr="00A84FDC">
        <w:rPr>
          <w:color w:val="000000"/>
          <w:szCs w:val="21"/>
        </w:rPr>
        <w:t>）和《人人平等：柠檬谷叙事歌》（</w:t>
      </w:r>
      <w:r w:rsidRPr="00A84FDC">
        <w:rPr>
          <w:i/>
          <w:iCs/>
          <w:color w:val="000000"/>
          <w:szCs w:val="21"/>
        </w:rPr>
        <w:t>Todos Iguales: Un Corrido de Lemon Grove / All Equal: A Ballad of Lemon Grove</w:t>
      </w:r>
      <w:r w:rsidRPr="00A84FDC">
        <w:rPr>
          <w:color w:val="000000"/>
          <w:szCs w:val="21"/>
        </w:rPr>
        <w:t>）；此外还有《模仿者：世界各地的自然灵感设计》（</w:t>
      </w:r>
      <w:r w:rsidRPr="00A84FDC">
        <w:rPr>
          <w:i/>
          <w:iCs/>
          <w:color w:val="000000"/>
          <w:szCs w:val="21"/>
        </w:rPr>
        <w:t>Copycat: Nature-Inspired Design Around the World</w:t>
      </w:r>
      <w:r w:rsidRPr="00A84FDC">
        <w:rPr>
          <w:color w:val="000000"/>
          <w:szCs w:val="21"/>
        </w:rPr>
        <w:t>，获</w:t>
      </w:r>
      <w:r w:rsidRPr="00A84FDC">
        <w:rPr>
          <w:color w:val="000000"/>
          <w:szCs w:val="21"/>
        </w:rPr>
        <w:t>Mathical</w:t>
      </w:r>
      <w:r w:rsidRPr="00A84FDC">
        <w:rPr>
          <w:color w:val="000000"/>
          <w:szCs w:val="21"/>
        </w:rPr>
        <w:t>图书奖荣誉），《出门》（</w:t>
      </w:r>
      <w:r w:rsidRPr="00A84FDC">
        <w:rPr>
          <w:i/>
          <w:iCs/>
          <w:color w:val="000000"/>
          <w:szCs w:val="21"/>
        </w:rPr>
        <w:t>Out the Door</w:t>
      </w:r>
      <w:r w:rsidRPr="00A84FDC">
        <w:rPr>
          <w:color w:val="000000"/>
          <w:szCs w:val="21"/>
        </w:rPr>
        <w:t>，获《学校图书馆杂志》年度最佳图书），以及《水陆：世界各地的陆地与水域形态》（</w:t>
      </w:r>
      <w:r w:rsidRPr="00A84FDC">
        <w:rPr>
          <w:i/>
          <w:iCs/>
          <w:color w:val="000000"/>
          <w:szCs w:val="21"/>
        </w:rPr>
        <w:t>Water Land: Land and Water Forms Around the World</w:t>
      </w:r>
      <w:r w:rsidRPr="00A84FDC">
        <w:rPr>
          <w:color w:val="000000"/>
          <w:szCs w:val="21"/>
        </w:rPr>
        <w:t>，获《书单》编辑选择奖）。</w:t>
      </w:r>
    </w:p>
    <w:p w14:paraId="70177E57" w14:textId="77777777" w:rsidR="00A84FDC" w:rsidRPr="00A84FDC" w:rsidRDefault="00A84FDC" w:rsidP="00A84FDC">
      <w:pPr>
        <w:ind w:firstLineChars="200" w:firstLine="420"/>
        <w:rPr>
          <w:color w:val="000000"/>
          <w:szCs w:val="21"/>
        </w:rPr>
      </w:pPr>
      <w:r w:rsidRPr="00A84FDC">
        <w:rPr>
          <w:color w:val="000000"/>
          <w:szCs w:val="21"/>
        </w:rPr>
        <w:t>作为一名艺术指导、设计师和教育工作者，黑尔与丈夫居住在帕洛阿尔托。您可以通过</w:t>
      </w:r>
      <w:r w:rsidRPr="00A84FDC">
        <w:rPr>
          <w:color w:val="000000"/>
          <w:szCs w:val="21"/>
        </w:rPr>
        <w:t> </w:t>
      </w:r>
      <w:hyperlink r:id="rId8" w:tgtFrame="_blank" w:history="1">
        <w:r w:rsidRPr="00A84FDC">
          <w:rPr>
            <w:rStyle w:val="ac"/>
            <w:szCs w:val="21"/>
          </w:rPr>
          <w:t>https://www.christyhale.com</w:t>
        </w:r>
      </w:hyperlink>
      <w:r w:rsidRPr="00A84FDC">
        <w:rPr>
          <w:color w:val="000000"/>
          <w:szCs w:val="21"/>
        </w:rPr>
        <w:t> </w:t>
      </w:r>
      <w:r w:rsidRPr="00A84FDC">
        <w:rPr>
          <w:color w:val="000000"/>
          <w:szCs w:val="21"/>
        </w:rPr>
        <w:t>访问她。</w:t>
      </w: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5E525887" w14:textId="507BB94D" w:rsidR="007A1900" w:rsidRPr="00A34E9A" w:rsidRDefault="007A1900">
      <w:pPr>
        <w:shd w:val="clear" w:color="auto" w:fill="FFFFFF"/>
        <w:rPr>
          <w:b/>
          <w:bCs/>
          <w:color w:val="000000"/>
          <w:szCs w:val="21"/>
        </w:rPr>
      </w:pPr>
      <w:r w:rsidRPr="00A34E9A">
        <w:rPr>
          <w:rFonts w:hint="eastAsia"/>
          <w:b/>
          <w:bCs/>
          <w:color w:val="000000"/>
          <w:szCs w:val="21"/>
        </w:rPr>
        <w:t>内页插图：</w:t>
      </w:r>
    </w:p>
    <w:p w14:paraId="191CF74B" w14:textId="67C3393C" w:rsidR="006F6594" w:rsidRDefault="003A3620">
      <w:pPr>
        <w:shd w:val="clear" w:color="auto" w:fill="FFFFFF"/>
        <w:rPr>
          <w:color w:val="000000"/>
          <w:szCs w:val="21"/>
        </w:rPr>
      </w:pPr>
      <w:r>
        <w:rPr>
          <w:noProof/>
        </w:rPr>
        <w:lastRenderedPageBreak/>
        <w:drawing>
          <wp:inline distT="0" distB="0" distL="0" distR="0" wp14:anchorId="72D02BE1" wp14:editId="373051FF">
            <wp:extent cx="2462231" cy="1219209"/>
            <wp:effectExtent l="0" t="0" r="0" b="0"/>
            <wp:docPr id="13904211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4211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2231" cy="121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36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DC74EC" wp14:editId="167E30DE">
            <wp:extent cx="1995502" cy="1495436"/>
            <wp:effectExtent l="0" t="0" r="5080" b="0"/>
            <wp:docPr id="7235069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50695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5502" cy="149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36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F9B81C" wp14:editId="61560610">
            <wp:extent cx="5400040" cy="1327785"/>
            <wp:effectExtent l="0" t="0" r="0" b="5715"/>
            <wp:docPr id="15282173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2173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36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012845B1" wp14:editId="67586778">
            <wp:extent cx="5400040" cy="2155190"/>
            <wp:effectExtent l="0" t="0" r="0" b="0"/>
            <wp:docPr id="5565454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454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4927F" w14:textId="7E67CD3F" w:rsidR="007A1900" w:rsidRDefault="003A3620">
      <w:pPr>
        <w:shd w:val="clear" w:color="auto" w:fill="FFFFFF"/>
        <w:rPr>
          <w:color w:val="000000"/>
          <w:szCs w:val="21"/>
        </w:rPr>
      </w:pPr>
      <w:r>
        <w:rPr>
          <w:noProof/>
        </w:rPr>
        <w:drawing>
          <wp:inline distT="0" distB="0" distL="0" distR="0" wp14:anchorId="08EFDC58" wp14:editId="74E4DC7B">
            <wp:extent cx="2462231" cy="2995634"/>
            <wp:effectExtent l="0" t="0" r="0" b="0"/>
            <wp:docPr id="5367920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79205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2231" cy="29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36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28079DF4" wp14:editId="47435D87">
            <wp:extent cx="2948009" cy="3048022"/>
            <wp:effectExtent l="0" t="0" r="5080" b="0"/>
            <wp:docPr id="6670664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0664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8009" cy="304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5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6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7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8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9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20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21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3"/>
      <w:footerReference w:type="defaul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38415" w14:textId="77777777" w:rsidR="00F35838" w:rsidRDefault="00F35838">
      <w:r>
        <w:separator/>
      </w:r>
    </w:p>
  </w:endnote>
  <w:endnote w:type="continuationSeparator" w:id="0">
    <w:p w14:paraId="2C0960D4" w14:textId="77777777" w:rsidR="00F35838" w:rsidRDefault="00F35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516B8" w14:textId="77777777" w:rsidR="00F35838" w:rsidRDefault="00F35838">
      <w:r>
        <w:separator/>
      </w:r>
    </w:p>
  </w:footnote>
  <w:footnote w:type="continuationSeparator" w:id="0">
    <w:p w14:paraId="15393938" w14:textId="77777777" w:rsidR="00F35838" w:rsidRDefault="00F35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0B6C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AA0"/>
    <w:rsid w:val="00393C2C"/>
    <w:rsid w:val="0039543C"/>
    <w:rsid w:val="003A089E"/>
    <w:rsid w:val="003A1228"/>
    <w:rsid w:val="003A2D26"/>
    <w:rsid w:val="003A3601"/>
    <w:rsid w:val="003A3620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69B8"/>
    <w:rsid w:val="00507886"/>
    <w:rsid w:val="00512B81"/>
    <w:rsid w:val="00514622"/>
    <w:rsid w:val="00516879"/>
    <w:rsid w:val="00527595"/>
    <w:rsid w:val="00527BC9"/>
    <w:rsid w:val="0053116B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919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463B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6F0087"/>
    <w:rsid w:val="006F5237"/>
    <w:rsid w:val="006F6594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190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4AC5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101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3F85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3E0E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9A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4FDC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C7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35838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3ED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ristyhale.com/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www.nurnberg.com.cn/book/book.aspx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eibo.com/1877653117/profile?topnav=1&amp;wvr=6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hyperlink" Target="http://www.nurnberg.com.cn/booklist_zh/list.aspx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nurnberg.com.cn/" TargetMode="External"/><Relationship Id="rId20" Type="http://schemas.openxmlformats.org/officeDocument/2006/relationships/hyperlink" Target="http://site.douban.com/110577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Rights@nurnberg.com.cn" TargetMode="External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://www.nurnberg.com.cn/video/video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91</Words>
  <Characters>1031</Characters>
  <Application>Microsoft Office Word</Application>
  <DocSecurity>0</DocSecurity>
  <Lines>51</Lines>
  <Paragraphs>37</Paragraphs>
  <ScaleCrop>false</ScaleCrop>
  <Company>2ndSpAcE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10-23T15:44:00Z</dcterms:created>
  <dcterms:modified xsi:type="dcterms:W3CDTF">2025-10-2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